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ECCE9" w14:textId="77777777" w:rsidR="0016248C" w:rsidRDefault="00FC1056" w:rsidP="0016248C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410d091280115c09a78ef5cb39f767ea3205ee6"/>
      <w:r>
        <w:pict w14:anchorId="6D9FD4D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0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0;&#13;&#13;&#13;&#13;&#13;&#13;&#13;&#13;&#13;&#13;&#13;&#10;Description automatically generated"/>
            <w10:wrap type="square"/>
          </v:shape>
        </w:pict>
      </w:r>
      <w:r w:rsidR="0016248C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BE7CC66" w14:textId="77777777" w:rsidR="0016248C" w:rsidRDefault="0016248C" w:rsidP="0016248C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6996962" w14:textId="77777777" w:rsidR="0016248C" w:rsidRDefault="0016248C" w:rsidP="0016248C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66C7FAF" w14:textId="77777777" w:rsidR="0016248C" w:rsidRDefault="0016248C" w:rsidP="0016248C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240985CD" w14:textId="05A7FCFC" w:rsidR="0016248C" w:rsidRPr="0016248C" w:rsidRDefault="0016248C" w:rsidP="0016248C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Women’s Heptathlon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izing</w:t>
      </w:r>
    </w:p>
    <w:p w14:paraId="1D0D6133" w14:textId="06591F11" w:rsidR="0004722E" w:rsidRDefault="00000000">
      <w:pPr>
        <w:pStyle w:val="Heading2"/>
      </w:pPr>
      <w:r>
        <w:t>Reading in the data of the performances of athletes:</w:t>
      </w:r>
    </w:p>
    <w:p w14:paraId="2556A663" w14:textId="77777777" w:rsidR="0004722E" w:rsidRDefault="00000000">
      <w:pPr>
        <w:pStyle w:val="SourceCode"/>
      </w:pPr>
      <w:r>
        <w:rPr>
          <w:rStyle w:val="NormalTok"/>
        </w:rPr>
        <w:t xml:space="preserve">meters_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4.48</w:t>
      </w:r>
      <w:r>
        <w:rPr>
          <w:rStyle w:val="NormalTok"/>
        </w:rPr>
        <w:t xml:space="preserve">, </w:t>
      </w:r>
      <w:r>
        <w:rPr>
          <w:rStyle w:val="FloatTok"/>
        </w:rPr>
        <w:t>23.49</w:t>
      </w:r>
      <w:r>
        <w:rPr>
          <w:rStyle w:val="NormalTok"/>
        </w:rPr>
        <w:t xml:space="preserve">, </w:t>
      </w:r>
      <w:r>
        <w:rPr>
          <w:rStyle w:val="FloatTok"/>
        </w:rPr>
        <w:t>23.26</w:t>
      </w:r>
      <w:r>
        <w:rPr>
          <w:rStyle w:val="NormalTok"/>
        </w:rPr>
        <w:t xml:space="preserve">, </w:t>
      </w:r>
      <w:r>
        <w:rPr>
          <w:rStyle w:val="FloatTok"/>
        </w:rPr>
        <w:t>24.32</w:t>
      </w:r>
      <w:r>
        <w:rPr>
          <w:rStyle w:val="NormalTok"/>
        </w:rPr>
        <w:t xml:space="preserve">, </w:t>
      </w:r>
      <w:r>
        <w:rPr>
          <w:rStyle w:val="FloatTok"/>
        </w:rPr>
        <w:t>24.09</w:t>
      </w:r>
      <w:r>
        <w:rPr>
          <w:rStyle w:val="NormalTok"/>
        </w:rPr>
        <w:t xml:space="preserve">, </w:t>
      </w:r>
      <w:r>
        <w:rPr>
          <w:rStyle w:val="FloatTok"/>
        </w:rPr>
        <w:t>24.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avel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9.39</w:t>
      </w:r>
      <w:r>
        <w:rPr>
          <w:rStyle w:val="NormalTok"/>
        </w:rPr>
        <w:t xml:space="preserve">, </w:t>
      </w:r>
      <w:r>
        <w:rPr>
          <w:rStyle w:val="FloatTok"/>
        </w:rPr>
        <w:t>46.06</w:t>
      </w:r>
      <w:r>
        <w:rPr>
          <w:rStyle w:val="NormalTok"/>
        </w:rPr>
        <w:t xml:space="preserve">, </w:t>
      </w:r>
      <w:r>
        <w:rPr>
          <w:rStyle w:val="FloatTok"/>
        </w:rPr>
        <w:t>36.36</w:t>
      </w:r>
      <w:r>
        <w:rPr>
          <w:rStyle w:val="NormalTok"/>
        </w:rPr>
        <w:t xml:space="preserve">, </w:t>
      </w:r>
      <w:r>
        <w:rPr>
          <w:rStyle w:val="FloatTok"/>
        </w:rPr>
        <w:t>37.77</w:t>
      </w:r>
      <w:r>
        <w:rPr>
          <w:rStyle w:val="NormalTok"/>
        </w:rPr>
        <w:t xml:space="preserve">, </w:t>
      </w:r>
      <w:r>
        <w:rPr>
          <w:rStyle w:val="FloatTok"/>
        </w:rPr>
        <w:t>40.93</w:t>
      </w:r>
      <w:r>
        <w:rPr>
          <w:rStyle w:val="NormalTok"/>
        </w:rPr>
        <w:t xml:space="preserve">, </w:t>
      </w:r>
      <w:r>
        <w:rPr>
          <w:rStyle w:val="FloatTok"/>
        </w:rPr>
        <w:t>33.42</w:t>
      </w:r>
      <w:r>
        <w:rPr>
          <w:rStyle w:val="NormalTok"/>
        </w:rPr>
        <w:t>)</w:t>
      </w:r>
    </w:p>
    <w:p w14:paraId="0839FB09" w14:textId="77777777" w:rsidR="0004722E" w:rsidRDefault="00000000">
      <w:pPr>
        <w:pStyle w:val="Heading2"/>
      </w:pPr>
      <w:bookmarkStart w:id="1" w:name="X01179c7401812425b058965a063dca28a64b771"/>
      <w:bookmarkEnd w:id="0"/>
      <w:r>
        <w:t>To compute the z-scores of each athlete for both events:</w:t>
      </w:r>
    </w:p>
    <w:p w14:paraId="33603E4B" w14:textId="77777777" w:rsidR="0004722E" w:rsidRDefault="00000000">
      <w:pPr>
        <w:pStyle w:val="SourceCode"/>
      </w:pPr>
      <w:r>
        <w:rPr>
          <w:rStyle w:val="NormalTok"/>
        </w:rPr>
        <w:t xml:space="preserve">z_scores_meters_200 </w:t>
      </w:r>
      <w:r>
        <w:rPr>
          <w:rStyle w:val="OtherTok"/>
        </w:rPr>
        <w:t>&lt;-</w:t>
      </w:r>
      <w:r>
        <w:rPr>
          <w:rStyle w:val="NormalTok"/>
        </w:rPr>
        <w:t xml:space="preserve"> (meters_200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eters_200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meters_200)</w:t>
      </w:r>
      <w:r>
        <w:br/>
      </w:r>
      <w:r>
        <w:rPr>
          <w:rStyle w:val="NormalTok"/>
        </w:rPr>
        <w:t xml:space="preserve">z_scores_javelin </w:t>
      </w:r>
      <w:r>
        <w:rPr>
          <w:rStyle w:val="OtherTok"/>
        </w:rPr>
        <w:t>&lt;-</w:t>
      </w:r>
      <w:r>
        <w:rPr>
          <w:rStyle w:val="NormalTok"/>
        </w:rPr>
        <w:t xml:space="preserve"> (javeli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javelin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javelin)</w:t>
      </w:r>
    </w:p>
    <w:p w14:paraId="0E429BAA" w14:textId="77777777" w:rsidR="0004722E" w:rsidRDefault="00000000">
      <w:pPr>
        <w:pStyle w:val="Heading2"/>
      </w:pPr>
      <w:bookmarkStart w:id="2" w:name="rounding-z-scores-to-2-decimal-places"/>
      <w:bookmarkEnd w:id="1"/>
      <w:r>
        <w:t>Rounding z scores to 2 decimal places</w:t>
      </w:r>
    </w:p>
    <w:p w14:paraId="2C5A891F" w14:textId="77777777" w:rsidR="0004722E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 xml:space="preserve">(z_scores_meters_200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84B453A" w14:textId="77777777" w:rsidR="0004722E" w:rsidRDefault="00000000">
      <w:pPr>
        <w:pStyle w:val="SourceCode"/>
      </w:pPr>
      <w:r>
        <w:rPr>
          <w:rStyle w:val="VerbatimChar"/>
        </w:rPr>
        <w:t>## [1]  0.76 -1.00 -1.41  0.48  0.07  1.10</w:t>
      </w:r>
    </w:p>
    <w:p w14:paraId="6AAB892D" w14:textId="77777777" w:rsidR="0004722E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 xml:space="preserve">(z_scores_javelin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BA6BA6" w14:textId="77777777" w:rsidR="0004722E" w:rsidRDefault="00000000">
      <w:pPr>
        <w:pStyle w:val="SourceCode"/>
      </w:pPr>
      <w:r>
        <w:rPr>
          <w:rStyle w:val="VerbatimChar"/>
        </w:rPr>
        <w:t>## [1]  0.09  1.64 -0.61 -0.28  0.45 -1.29</w:t>
      </w:r>
      <w:bookmarkEnd w:id="2"/>
    </w:p>
    <w:sectPr w:rsidR="000472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25D74" w14:textId="77777777" w:rsidR="00FC1056" w:rsidRDefault="00FC1056">
      <w:pPr>
        <w:spacing w:after="0"/>
      </w:pPr>
      <w:r>
        <w:separator/>
      </w:r>
    </w:p>
  </w:endnote>
  <w:endnote w:type="continuationSeparator" w:id="0">
    <w:p w14:paraId="70AE0201" w14:textId="77777777" w:rsidR="00FC1056" w:rsidRDefault="00FC10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9AE97" w14:textId="77777777" w:rsidR="00FC1056" w:rsidRDefault="00FC1056">
      <w:r>
        <w:separator/>
      </w:r>
    </w:p>
  </w:footnote>
  <w:footnote w:type="continuationSeparator" w:id="0">
    <w:p w14:paraId="286507DB" w14:textId="77777777" w:rsidR="00FC1056" w:rsidRDefault="00FC1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1476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8693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722E"/>
    <w:rsid w:val="0004722E"/>
    <w:rsid w:val="0016248C"/>
    <w:rsid w:val="00FC10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3308E5"/>
  <w15:docId w15:val="{F38D7769-82B2-E345-8D1C-0D119E815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4:36:00Z</dcterms:created>
  <dcterms:modified xsi:type="dcterms:W3CDTF">2022-06-23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